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E1427" w14:textId="0C9014D6" w:rsidR="001644BF" w:rsidRDefault="001644BF" w:rsidP="001644BF">
      <w:pPr>
        <w:pStyle w:val="Heading2"/>
        <w:shd w:val="clear" w:color="auto" w:fill="FFFFFF"/>
        <w:spacing w:before="0" w:beforeAutospacing="0" w:after="0" w:afterAutospacing="0"/>
        <w:jc w:val="center"/>
        <w:rPr>
          <w:rFonts w:ascii="Century Gothic" w:hAnsi="Century Gothic"/>
          <w:bCs w:val="0"/>
          <w:color w:val="000000"/>
          <w:u w:val="single"/>
        </w:rPr>
      </w:pPr>
      <w:r w:rsidRPr="001644BF">
        <w:rPr>
          <w:rFonts w:ascii="Century Gothic" w:hAnsi="Century Gothic"/>
          <w:bCs w:val="0"/>
          <w:color w:val="000000"/>
          <w:u w:val="single"/>
        </w:rPr>
        <w:t>FIREFIGHTER</w:t>
      </w:r>
      <w:r w:rsidR="00556E60" w:rsidRPr="00556E60">
        <w:rPr>
          <w:rFonts w:ascii="Century Gothic" w:hAnsi="Century Gothic"/>
          <w:bCs w:val="0"/>
          <w:color w:val="000000"/>
          <w:u w:val="single"/>
        </w:rPr>
        <w:t xml:space="preserve"> </w:t>
      </w:r>
      <w:r w:rsidR="00556E60" w:rsidRPr="001644BF">
        <w:rPr>
          <w:rFonts w:ascii="Century Gothic" w:hAnsi="Century Gothic"/>
          <w:bCs w:val="0"/>
          <w:color w:val="000000"/>
          <w:u w:val="single"/>
        </w:rPr>
        <w:t>COVER LETTER</w:t>
      </w:r>
    </w:p>
    <w:p w14:paraId="3BF59796" w14:textId="77777777" w:rsidR="001644BF" w:rsidRPr="001644BF" w:rsidRDefault="001644BF" w:rsidP="001644BF">
      <w:pPr>
        <w:pStyle w:val="Heading2"/>
        <w:shd w:val="clear" w:color="auto" w:fill="FFFFFF"/>
        <w:spacing w:before="0" w:beforeAutospacing="0" w:after="0" w:afterAutospacing="0"/>
        <w:rPr>
          <w:rFonts w:ascii="Century Gothic" w:hAnsi="Century Gothic"/>
          <w:bCs w:val="0"/>
          <w:color w:val="000000"/>
          <w:u w:val="single"/>
        </w:rPr>
      </w:pPr>
    </w:p>
    <w:p w14:paraId="6505C12B" w14:textId="77777777" w:rsidR="001644BF" w:rsidRDefault="001644BF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bCs/>
          <w:color w:val="000000" w:themeColor="text1"/>
        </w:rPr>
      </w:pPr>
      <w:r>
        <w:rPr>
          <w:rFonts w:ascii="Century Gothic" w:hAnsi="Century Gothic" w:cstheme="minorBidi"/>
          <w:bCs/>
          <w:color w:val="000000" w:themeColor="text1"/>
        </w:rPr>
        <w:t>June 11, 20XX</w:t>
      </w:r>
    </w:p>
    <w:p w14:paraId="0DD1059F" w14:textId="77777777" w:rsidR="00556E60" w:rsidRDefault="00556E60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</w:p>
    <w:p w14:paraId="48358F29" w14:textId="10B1BDF4" w:rsidR="00EC0E0C" w:rsidRDefault="00EC0E0C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>Dear Chief Whitmer,</w:t>
      </w:r>
    </w:p>
    <w:p w14:paraId="77449ABE" w14:textId="77777777" w:rsidR="001644BF" w:rsidRPr="001644BF" w:rsidRDefault="001644BF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</w:p>
    <w:p w14:paraId="49C1E046" w14:textId="1DF16516" w:rsidR="00EC0E0C" w:rsidRDefault="00EC0E0C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>My name is Harry Ninja, and I am submitting my application for the position of Engineer at the Lake County fire department. I am a certified firefighter with 1200 hours of Fire Academy training. In addition to this, I served in the United States Coast Guard as a fire specialist, and search and rescue expert.</w:t>
      </w:r>
    </w:p>
    <w:p w14:paraId="50BFAC6C" w14:textId="77777777" w:rsidR="001644BF" w:rsidRPr="001644BF" w:rsidRDefault="001644BF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</w:p>
    <w:p w14:paraId="2DC5C91A" w14:textId="6446843F" w:rsidR="00EC0E0C" w:rsidRDefault="00EC0E0C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>In my current position, my key duties include:</w:t>
      </w:r>
    </w:p>
    <w:p w14:paraId="004C5D00" w14:textId="77777777" w:rsidR="001644BF" w:rsidRPr="001644BF" w:rsidRDefault="001644BF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</w:p>
    <w:p w14:paraId="17C0C4F6" w14:textId="77777777" w:rsidR="00EC0E0C" w:rsidRPr="001644BF" w:rsidRDefault="00EC0E0C" w:rsidP="001644BF">
      <w:pPr>
        <w:pStyle w:val="NormalWeb"/>
        <w:numPr>
          <w:ilvl w:val="0"/>
          <w:numId w:val="15"/>
        </w:numPr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>Responding to emergency calls</w:t>
      </w:r>
    </w:p>
    <w:p w14:paraId="5950D507" w14:textId="77777777" w:rsidR="00EC0E0C" w:rsidRPr="001644BF" w:rsidRDefault="00EC0E0C" w:rsidP="001644BF">
      <w:pPr>
        <w:pStyle w:val="NormalWeb"/>
        <w:numPr>
          <w:ilvl w:val="0"/>
          <w:numId w:val="15"/>
        </w:numPr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>Inspecting firehouse equipment</w:t>
      </w:r>
    </w:p>
    <w:p w14:paraId="0D094836" w14:textId="77777777" w:rsidR="00EC0E0C" w:rsidRPr="001644BF" w:rsidRDefault="00EC0E0C" w:rsidP="001644BF">
      <w:pPr>
        <w:pStyle w:val="NormalWeb"/>
        <w:numPr>
          <w:ilvl w:val="0"/>
          <w:numId w:val="15"/>
        </w:numPr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>Testing fire hydrants</w:t>
      </w:r>
    </w:p>
    <w:p w14:paraId="3823EADA" w14:textId="77777777" w:rsidR="00EC0E0C" w:rsidRPr="001644BF" w:rsidRDefault="00EC0E0C" w:rsidP="001644BF">
      <w:pPr>
        <w:pStyle w:val="NormalWeb"/>
        <w:numPr>
          <w:ilvl w:val="0"/>
          <w:numId w:val="15"/>
        </w:numPr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>Responding to fire alarms</w:t>
      </w:r>
    </w:p>
    <w:p w14:paraId="54F57F9E" w14:textId="77777777" w:rsidR="00EC0E0C" w:rsidRPr="001644BF" w:rsidRDefault="00EC0E0C" w:rsidP="001644BF">
      <w:pPr>
        <w:pStyle w:val="NormalWeb"/>
        <w:numPr>
          <w:ilvl w:val="0"/>
          <w:numId w:val="15"/>
        </w:numPr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>Animal rescue</w:t>
      </w:r>
    </w:p>
    <w:p w14:paraId="16C944C4" w14:textId="3ABDB922" w:rsidR="00EC0E0C" w:rsidRPr="00556E60" w:rsidRDefault="00EC0E0C" w:rsidP="002B67DE">
      <w:pPr>
        <w:pStyle w:val="NormalWeb"/>
        <w:numPr>
          <w:ilvl w:val="0"/>
          <w:numId w:val="15"/>
        </w:numPr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556E60">
        <w:rPr>
          <w:rFonts w:ascii="Century Gothic" w:hAnsi="Century Gothic" w:cstheme="minorBidi"/>
          <w:color w:val="000000" w:themeColor="text1"/>
        </w:rPr>
        <w:t>Boat safety enforcement</w:t>
      </w:r>
      <w:r w:rsidR="00556E60" w:rsidRPr="00556E60">
        <w:rPr>
          <w:rFonts w:ascii="Century Gothic" w:hAnsi="Century Gothic" w:cstheme="minorBidi"/>
          <w:color w:val="000000" w:themeColor="text1"/>
        </w:rPr>
        <w:t>,</w:t>
      </w:r>
      <w:r w:rsidR="00556E60">
        <w:rPr>
          <w:rFonts w:ascii="Century Gothic" w:hAnsi="Century Gothic" w:cstheme="minorBidi"/>
          <w:color w:val="000000" w:themeColor="text1"/>
        </w:rPr>
        <w:t xml:space="preserve"> </w:t>
      </w:r>
      <w:r w:rsidRPr="00556E60">
        <w:rPr>
          <w:rFonts w:ascii="Century Gothic" w:hAnsi="Century Gothic" w:cstheme="minorBidi"/>
          <w:color w:val="000000" w:themeColor="text1"/>
        </w:rPr>
        <w:t>Fire safety education</w:t>
      </w:r>
    </w:p>
    <w:p w14:paraId="425FE2B4" w14:textId="12347059" w:rsidR="00EC0E0C" w:rsidRPr="001644BF" w:rsidRDefault="00EC0E0C" w:rsidP="001644BF">
      <w:pPr>
        <w:pStyle w:val="NormalWeb"/>
        <w:numPr>
          <w:ilvl w:val="0"/>
          <w:numId w:val="15"/>
        </w:numPr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 xml:space="preserve">Operating pumps, ladders, </w:t>
      </w:r>
      <w:r w:rsidR="0045038E" w:rsidRPr="001644BF">
        <w:rPr>
          <w:rFonts w:ascii="Century Gothic" w:hAnsi="Century Gothic" w:cstheme="minorBidi"/>
          <w:color w:val="000000" w:themeColor="text1"/>
        </w:rPr>
        <w:t>Halligan</w:t>
      </w:r>
      <w:r w:rsidRPr="001644BF">
        <w:rPr>
          <w:rFonts w:ascii="Century Gothic" w:hAnsi="Century Gothic" w:cstheme="minorBidi"/>
          <w:color w:val="000000" w:themeColor="text1"/>
        </w:rPr>
        <w:t xml:space="preserve"> bars, and fire axes</w:t>
      </w:r>
    </w:p>
    <w:p w14:paraId="7388E283" w14:textId="0C9882FF" w:rsidR="00EC0E0C" w:rsidRDefault="00EC0E0C" w:rsidP="001644BF">
      <w:pPr>
        <w:pStyle w:val="NormalWeb"/>
        <w:numPr>
          <w:ilvl w:val="0"/>
          <w:numId w:val="15"/>
        </w:numPr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>Jaw of life certified</w:t>
      </w:r>
    </w:p>
    <w:p w14:paraId="51E63ABE" w14:textId="77777777" w:rsidR="001644BF" w:rsidRPr="001644BF" w:rsidRDefault="001644BF" w:rsidP="001644BF">
      <w:pPr>
        <w:pStyle w:val="NormalWeb"/>
        <w:spacing w:before="0" w:beforeAutospacing="0" w:after="0" w:afterAutospacing="0" w:line="276" w:lineRule="auto"/>
        <w:ind w:left="720"/>
        <w:rPr>
          <w:rFonts w:ascii="Century Gothic" w:hAnsi="Century Gothic" w:cstheme="minorBidi"/>
          <w:color w:val="000000" w:themeColor="text1"/>
        </w:rPr>
      </w:pPr>
    </w:p>
    <w:p w14:paraId="6566B499" w14:textId="08686588" w:rsidR="00EC0E0C" w:rsidRDefault="00EC0E0C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>I also take on several administrative tasks including completing incident reports, acting as my current Engine’s media liaison, and ensuring that firefighter trainees follow all applicable rules and regulations.</w:t>
      </w:r>
    </w:p>
    <w:p w14:paraId="280BC6C8" w14:textId="77777777" w:rsidR="001644BF" w:rsidRPr="001644BF" w:rsidRDefault="001644BF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</w:p>
    <w:p w14:paraId="302B38E9" w14:textId="66D5BF38" w:rsidR="00EC0E0C" w:rsidRDefault="00EC0E0C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>I’ve recently enrolled at the University of South Florida to pursue a degree in Public Administration with a Minor in Service and Leadership. It is my hope to continue to develop my leadership in preparation for opportunities to advance in the Lake County fire department.</w:t>
      </w:r>
    </w:p>
    <w:p w14:paraId="3115BC02" w14:textId="77777777" w:rsidR="001644BF" w:rsidRPr="001644BF" w:rsidRDefault="001644BF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</w:p>
    <w:p w14:paraId="053308A2" w14:textId="29DA6B73" w:rsidR="00EC0E0C" w:rsidRDefault="00EC0E0C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>It is my understanding that I will be qualifying under the new physical fitness guidelines. Please be assured that I consider physical readiness to be an important part of my job. I train regularly and have received the required medical clearance to move forward with this application.</w:t>
      </w:r>
    </w:p>
    <w:p w14:paraId="3B58E2A2" w14:textId="77777777" w:rsidR="001644BF" w:rsidRPr="001644BF" w:rsidRDefault="001644BF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</w:p>
    <w:p w14:paraId="45C4F338" w14:textId="4207A509" w:rsidR="00242D00" w:rsidRPr="001644BF" w:rsidRDefault="00EC0E0C" w:rsidP="001644BF">
      <w:pPr>
        <w:pStyle w:val="NormalWeb"/>
        <w:spacing w:before="0" w:beforeAutospacing="0" w:after="0" w:afterAutospacing="0" w:line="276" w:lineRule="auto"/>
        <w:rPr>
          <w:rFonts w:ascii="Century Gothic" w:hAnsi="Century Gothic" w:cstheme="minorBidi"/>
          <w:color w:val="000000" w:themeColor="text1"/>
        </w:rPr>
      </w:pPr>
      <w:r w:rsidRPr="001644BF">
        <w:rPr>
          <w:rFonts w:ascii="Century Gothic" w:hAnsi="Century Gothic" w:cstheme="minorBidi"/>
          <w:color w:val="000000" w:themeColor="text1"/>
        </w:rPr>
        <w:t>Regards,</w:t>
      </w:r>
    </w:p>
    <w:sectPr w:rsidR="00242D00" w:rsidRPr="001644BF" w:rsidSect="001644BF">
      <w:pgSz w:w="12240" w:h="15840" w:code="1"/>
      <w:pgMar w:top="1440" w:right="1080" w:bottom="1440" w:left="108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60969" w14:textId="77777777" w:rsidR="0029027C" w:rsidRDefault="0029027C" w:rsidP="001644BF">
      <w:pPr>
        <w:spacing w:after="0" w:line="240" w:lineRule="auto"/>
      </w:pPr>
      <w:r>
        <w:separator/>
      </w:r>
    </w:p>
  </w:endnote>
  <w:endnote w:type="continuationSeparator" w:id="0">
    <w:p w14:paraId="3A3A1963" w14:textId="77777777" w:rsidR="0029027C" w:rsidRDefault="0029027C" w:rsidP="001644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38E45" w14:textId="77777777" w:rsidR="0029027C" w:rsidRDefault="0029027C" w:rsidP="001644BF">
      <w:pPr>
        <w:spacing w:after="0" w:line="240" w:lineRule="auto"/>
      </w:pPr>
      <w:r>
        <w:separator/>
      </w:r>
    </w:p>
  </w:footnote>
  <w:footnote w:type="continuationSeparator" w:id="0">
    <w:p w14:paraId="2E4104D8" w14:textId="77777777" w:rsidR="0029027C" w:rsidRDefault="0029027C" w:rsidP="001644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392C"/>
    <w:multiLevelType w:val="multilevel"/>
    <w:tmpl w:val="04F46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46341F"/>
    <w:multiLevelType w:val="multilevel"/>
    <w:tmpl w:val="B052C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861BED"/>
    <w:multiLevelType w:val="multilevel"/>
    <w:tmpl w:val="01DEE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52E4C21"/>
    <w:multiLevelType w:val="multilevel"/>
    <w:tmpl w:val="BC768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B0E11F5"/>
    <w:multiLevelType w:val="multilevel"/>
    <w:tmpl w:val="3B466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614CB2"/>
    <w:multiLevelType w:val="multilevel"/>
    <w:tmpl w:val="0936C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5CD719C"/>
    <w:multiLevelType w:val="multilevel"/>
    <w:tmpl w:val="81203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BAF59CD"/>
    <w:multiLevelType w:val="multilevel"/>
    <w:tmpl w:val="9D4AB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CB1AE3"/>
    <w:multiLevelType w:val="multilevel"/>
    <w:tmpl w:val="637AC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2E92AC1"/>
    <w:multiLevelType w:val="multilevel"/>
    <w:tmpl w:val="E9BEC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E41A54"/>
    <w:multiLevelType w:val="multilevel"/>
    <w:tmpl w:val="9D0EC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7E6017"/>
    <w:multiLevelType w:val="multilevel"/>
    <w:tmpl w:val="4BFA0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F250B55"/>
    <w:multiLevelType w:val="multilevel"/>
    <w:tmpl w:val="B8841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D7F73DD"/>
    <w:multiLevelType w:val="multilevel"/>
    <w:tmpl w:val="8984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3DE635F"/>
    <w:multiLevelType w:val="multilevel"/>
    <w:tmpl w:val="FECEB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02354141">
    <w:abstractNumId w:val="9"/>
  </w:num>
  <w:num w:numId="2" w16cid:durableId="861667688">
    <w:abstractNumId w:val="14"/>
  </w:num>
  <w:num w:numId="3" w16cid:durableId="1257405859">
    <w:abstractNumId w:val="1"/>
  </w:num>
  <w:num w:numId="4" w16cid:durableId="1762409311">
    <w:abstractNumId w:val="5"/>
  </w:num>
  <w:num w:numId="5" w16cid:durableId="2088920839">
    <w:abstractNumId w:val="2"/>
  </w:num>
  <w:num w:numId="6" w16cid:durableId="295717381">
    <w:abstractNumId w:val="12"/>
  </w:num>
  <w:num w:numId="7" w16cid:durableId="875393461">
    <w:abstractNumId w:val="3"/>
  </w:num>
  <w:num w:numId="8" w16cid:durableId="1352992063">
    <w:abstractNumId w:val="0"/>
  </w:num>
  <w:num w:numId="9" w16cid:durableId="1969890347">
    <w:abstractNumId w:val="4"/>
  </w:num>
  <w:num w:numId="10" w16cid:durableId="1613317922">
    <w:abstractNumId w:val="6"/>
  </w:num>
  <w:num w:numId="11" w16cid:durableId="1704671420">
    <w:abstractNumId w:val="10"/>
  </w:num>
  <w:num w:numId="12" w16cid:durableId="18166505">
    <w:abstractNumId w:val="7"/>
  </w:num>
  <w:num w:numId="13" w16cid:durableId="216671688">
    <w:abstractNumId w:val="11"/>
  </w:num>
  <w:num w:numId="14" w16cid:durableId="884680172">
    <w:abstractNumId w:val="13"/>
  </w:num>
  <w:num w:numId="15" w16cid:durableId="73401589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jMyMTQ3M7MwNDdV0lEKTi0uzszPAykwNa8FAMGFa3UtAAAA"/>
  </w:docVars>
  <w:rsids>
    <w:rsidRoot w:val="00F350DF"/>
    <w:rsid w:val="00013740"/>
    <w:rsid w:val="000379E8"/>
    <w:rsid w:val="000550C2"/>
    <w:rsid w:val="000765F4"/>
    <w:rsid w:val="00080358"/>
    <w:rsid w:val="00080961"/>
    <w:rsid w:val="000828E9"/>
    <w:rsid w:val="00091850"/>
    <w:rsid w:val="000B2F1A"/>
    <w:rsid w:val="00133501"/>
    <w:rsid w:val="001514B7"/>
    <w:rsid w:val="001644BF"/>
    <w:rsid w:val="00181B5C"/>
    <w:rsid w:val="001873B1"/>
    <w:rsid w:val="001B0A2E"/>
    <w:rsid w:val="001B0B70"/>
    <w:rsid w:val="001C3108"/>
    <w:rsid w:val="001D4E2E"/>
    <w:rsid w:val="001F07B8"/>
    <w:rsid w:val="002011E7"/>
    <w:rsid w:val="002013C2"/>
    <w:rsid w:val="00202B87"/>
    <w:rsid w:val="00204F36"/>
    <w:rsid w:val="00221A72"/>
    <w:rsid w:val="00227AB6"/>
    <w:rsid w:val="00242D00"/>
    <w:rsid w:val="00244E24"/>
    <w:rsid w:val="00253FF4"/>
    <w:rsid w:val="00275729"/>
    <w:rsid w:val="00277441"/>
    <w:rsid w:val="0029027C"/>
    <w:rsid w:val="002925FE"/>
    <w:rsid w:val="002B2877"/>
    <w:rsid w:val="002B29DE"/>
    <w:rsid w:val="002B38C2"/>
    <w:rsid w:val="002D0534"/>
    <w:rsid w:val="002D233A"/>
    <w:rsid w:val="002E2796"/>
    <w:rsid w:val="002E78E9"/>
    <w:rsid w:val="002F1623"/>
    <w:rsid w:val="00305D85"/>
    <w:rsid w:val="00312F0B"/>
    <w:rsid w:val="0035259F"/>
    <w:rsid w:val="00356ADC"/>
    <w:rsid w:val="00382D4F"/>
    <w:rsid w:val="003D208B"/>
    <w:rsid w:val="004301C4"/>
    <w:rsid w:val="00445B31"/>
    <w:rsid w:val="0045038E"/>
    <w:rsid w:val="004936C1"/>
    <w:rsid w:val="004B1F7A"/>
    <w:rsid w:val="004B71C6"/>
    <w:rsid w:val="004D405E"/>
    <w:rsid w:val="004D5786"/>
    <w:rsid w:val="004E6235"/>
    <w:rsid w:val="004F55AC"/>
    <w:rsid w:val="005004F2"/>
    <w:rsid w:val="00502C39"/>
    <w:rsid w:val="00505F10"/>
    <w:rsid w:val="00522A4B"/>
    <w:rsid w:val="005270B4"/>
    <w:rsid w:val="005471BC"/>
    <w:rsid w:val="00556E60"/>
    <w:rsid w:val="0057346C"/>
    <w:rsid w:val="005C07E3"/>
    <w:rsid w:val="005F4F38"/>
    <w:rsid w:val="00621F0B"/>
    <w:rsid w:val="00672D61"/>
    <w:rsid w:val="006800A3"/>
    <w:rsid w:val="00682C3D"/>
    <w:rsid w:val="006A510B"/>
    <w:rsid w:val="006A6EE5"/>
    <w:rsid w:val="006C51B7"/>
    <w:rsid w:val="00707F0D"/>
    <w:rsid w:val="00715C7D"/>
    <w:rsid w:val="0073072D"/>
    <w:rsid w:val="0074771F"/>
    <w:rsid w:val="0074787E"/>
    <w:rsid w:val="00774A23"/>
    <w:rsid w:val="007A54DB"/>
    <w:rsid w:val="007B7040"/>
    <w:rsid w:val="007D6534"/>
    <w:rsid w:val="007F5AA7"/>
    <w:rsid w:val="00816AE2"/>
    <w:rsid w:val="0082255F"/>
    <w:rsid w:val="0083601A"/>
    <w:rsid w:val="00842A93"/>
    <w:rsid w:val="00847639"/>
    <w:rsid w:val="008723CE"/>
    <w:rsid w:val="00873349"/>
    <w:rsid w:val="0087347B"/>
    <w:rsid w:val="00876618"/>
    <w:rsid w:val="0087790C"/>
    <w:rsid w:val="008822E9"/>
    <w:rsid w:val="008A3BD8"/>
    <w:rsid w:val="008B0E06"/>
    <w:rsid w:val="008C4138"/>
    <w:rsid w:val="008D2A86"/>
    <w:rsid w:val="008D493A"/>
    <w:rsid w:val="008F6235"/>
    <w:rsid w:val="009039E1"/>
    <w:rsid w:val="00913FC6"/>
    <w:rsid w:val="00924603"/>
    <w:rsid w:val="00942AD4"/>
    <w:rsid w:val="00946063"/>
    <w:rsid w:val="00947CA9"/>
    <w:rsid w:val="00953C8D"/>
    <w:rsid w:val="00960EB7"/>
    <w:rsid w:val="009746ED"/>
    <w:rsid w:val="0097612D"/>
    <w:rsid w:val="00985383"/>
    <w:rsid w:val="00991AF5"/>
    <w:rsid w:val="00992EF6"/>
    <w:rsid w:val="00997A05"/>
    <w:rsid w:val="009B374B"/>
    <w:rsid w:val="009C10E7"/>
    <w:rsid w:val="009C52CA"/>
    <w:rsid w:val="009E1E51"/>
    <w:rsid w:val="009F043B"/>
    <w:rsid w:val="009F5671"/>
    <w:rsid w:val="00A01C6E"/>
    <w:rsid w:val="00A100D7"/>
    <w:rsid w:val="00A13046"/>
    <w:rsid w:val="00A21448"/>
    <w:rsid w:val="00A31A73"/>
    <w:rsid w:val="00A47B39"/>
    <w:rsid w:val="00A50132"/>
    <w:rsid w:val="00A555D5"/>
    <w:rsid w:val="00A6025F"/>
    <w:rsid w:val="00A67356"/>
    <w:rsid w:val="00A67C79"/>
    <w:rsid w:val="00A7087D"/>
    <w:rsid w:val="00A90E09"/>
    <w:rsid w:val="00AA72EF"/>
    <w:rsid w:val="00AC7AB5"/>
    <w:rsid w:val="00B113AA"/>
    <w:rsid w:val="00B27FBE"/>
    <w:rsid w:val="00B45EA7"/>
    <w:rsid w:val="00B650AC"/>
    <w:rsid w:val="00B65B8B"/>
    <w:rsid w:val="00BB1833"/>
    <w:rsid w:val="00BE55E5"/>
    <w:rsid w:val="00C17AAA"/>
    <w:rsid w:val="00C3743B"/>
    <w:rsid w:val="00C704F1"/>
    <w:rsid w:val="00C8715A"/>
    <w:rsid w:val="00CA1786"/>
    <w:rsid w:val="00CB45FC"/>
    <w:rsid w:val="00CC2CEE"/>
    <w:rsid w:val="00CC4F44"/>
    <w:rsid w:val="00D06A7F"/>
    <w:rsid w:val="00D30B39"/>
    <w:rsid w:val="00D36E61"/>
    <w:rsid w:val="00D72B62"/>
    <w:rsid w:val="00DA1A1F"/>
    <w:rsid w:val="00DA777D"/>
    <w:rsid w:val="00DD09E7"/>
    <w:rsid w:val="00E01E28"/>
    <w:rsid w:val="00E437C1"/>
    <w:rsid w:val="00EA4ECE"/>
    <w:rsid w:val="00EC0250"/>
    <w:rsid w:val="00EC0E0C"/>
    <w:rsid w:val="00F117AB"/>
    <w:rsid w:val="00F350DF"/>
    <w:rsid w:val="00F4413B"/>
    <w:rsid w:val="00F629E5"/>
    <w:rsid w:val="00F66793"/>
    <w:rsid w:val="00F66AA0"/>
    <w:rsid w:val="00F929EF"/>
    <w:rsid w:val="00FA2632"/>
    <w:rsid w:val="00FA3F34"/>
    <w:rsid w:val="00FB4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4:docId w14:val="36EA0661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rsid w:val="001644B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A4E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644BF"/>
    <w:rPr>
      <w:rFonts w:ascii="Times New Roman" w:eastAsia="Times New Roman" w:hAnsi="Times New Roman" w:cs="Times New Roman"/>
      <w:b/>
      <w:bCs/>
      <w:sz w:val="36"/>
      <w:szCs w:val="36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1644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4BF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644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4BF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8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0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6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7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CoverLetterNinjas.com</dc:creator>
  <cp:keywords/>
  <dc:description/>
  <cp:lastModifiedBy>nadia arif</cp:lastModifiedBy>
  <cp:revision>5</cp:revision>
  <dcterms:created xsi:type="dcterms:W3CDTF">2022-11-29T04:01:00Z</dcterms:created>
  <dcterms:modified xsi:type="dcterms:W3CDTF">2023-01-02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2-12-19T09:12:23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6386eca6-c174-4b0f-816c-91c02fd1bc34</vt:lpwstr>
  </property>
  <property fmtid="{D5CDD505-2E9C-101B-9397-08002B2CF9AE}" pid="7" name="MSIP_Label_defa4170-0d19-0005-0004-bc88714345d2_ActionId">
    <vt:lpwstr>ececc0f7-0c30-495c-b7a2-e48e5c1cc422</vt:lpwstr>
  </property>
  <property fmtid="{D5CDD505-2E9C-101B-9397-08002B2CF9AE}" pid="8" name="MSIP_Label_defa4170-0d19-0005-0004-bc88714345d2_ContentBits">
    <vt:lpwstr>0</vt:lpwstr>
  </property>
</Properties>
</file>